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6" w:name="cover-letter"/>
    <w:p>
      <w:pPr>
        <w:pStyle w:val="Heading1"/>
      </w:pPr>
      <w:r>
        <w:t xml:space="preserve">Cover Letter</w:t>
      </w:r>
    </w:p>
    <w:p>
      <w:pPr>
        <w:pStyle w:val="FirstParagraph"/>
      </w:pPr>
      <w:r>
        <w:rPr>
          <w:bCs/>
          <w:b/>
        </w:rPr>
        <w:t xml:space="preserve">John Doe</w:t>
      </w:r>
      <w:r>
        <w:br/>
      </w:r>
      <w:r>
        <w:t xml:space="preserve">123 Avenida Paseo de la Reforma</w:t>
      </w:r>
      <w:r>
        <w:br/>
      </w:r>
      <w:r>
        <w:t xml:space="preserve">Mexico City, Mexico C.P. 06000</w:t>
      </w:r>
      <w:r>
        <w:br/>
      </w:r>
      <w:r>
        <w:t xml:space="preserve">+52 55 1234 5678</w:t>
      </w:r>
      <w:r>
        <w:br/>
      </w:r>
      <w:r>
        <w:t xml:space="preserve">johndoe@email.com</w:t>
      </w:r>
    </w:p>
    <w:p>
      <w:pPr>
        <w:pStyle w:val="BodyText"/>
      </w:pPr>
      <w:r>
        <w:t xml:space="preserve">April 5, 2024</w:t>
      </w:r>
    </w:p>
    <w:p>
      <w:pPr>
        <w:pStyle w:val="BodyText"/>
      </w:pPr>
      <w:r>
        <w:rPr>
          <w:bCs/>
          <w:b/>
        </w:rPr>
        <w:t xml:space="preserve">Human Resources Department</w:t>
      </w:r>
      <w:r>
        <w:br/>
      </w:r>
      <w:r>
        <w:t xml:space="preserve">ABC Corporation Mexico</w:t>
      </w:r>
      <w:r>
        <w:br/>
      </w:r>
      <w:r>
        <w:t xml:space="preserve">Calle de la Industria 456</w:t>
      </w:r>
      <w:r>
        <w:br/>
      </w:r>
      <w:r>
        <w:t xml:space="preserve">Mexico City, Mexico C.P. 06000</w:t>
      </w:r>
    </w:p>
    <w:bookmarkStart w:id="20" w:name="dear-hiring-manager"/>
    <w:p>
      <w:pPr>
        <w:pStyle w:val="Heading2"/>
      </w:pPr>
      <w:r>
        <w:t xml:space="preserve">Dear Hiring Manager,</w:t>
      </w:r>
    </w:p>
    <w:p>
      <w:pPr>
        <w:pStyle w:val="FirstParagraph"/>
      </w:pPr>
      <w:r>
        <w:t xml:space="preserve">I am writing to express my enthusiasm for the Sales Executive position at ABC Corporation Mexico in Mexico City. As a results-driven sales professional with over a decade of experience in dynamic markets, I am eager to contribute my expertise in strategic client acquisition, relationship management, and revenue growth to your esteemed organization. My background aligns seamlessly with the demands of this role, particularly in the vibrant and competitive landscape of Mexico City.</w:t>
      </w:r>
    </w:p>
    <w:bookmarkEnd w:id="20"/>
    <w:bookmarkStart w:id="21" w:name="why-mexico-city"/>
    <w:p>
      <w:pPr>
        <w:pStyle w:val="Heading2"/>
      </w:pPr>
      <w:r>
        <w:t xml:space="preserve">Why Mexico City?</w:t>
      </w:r>
    </w:p>
    <w:p>
      <w:pPr>
        <w:pStyle w:val="FirstParagraph"/>
      </w:pPr>
      <w:r>
        <w:t xml:space="preserve">Mexico City is a unique hub where global opportunities meet local innovation. As a Sales Executive, understanding this blend of cultures, economic trends, and consumer behavior is critical to success. Having worked extensively in the region, I have developed a deep appreciation for the nuances of doing business in Mexico City. From navigating its bustling commercial districts to leveraging its position as a gateway to Latin America, I have consistently adapted my strategies to thrive in this environment. My ability to build trust with clients, whether through face-to-face interactions in the city’s iconic financial centers or virtual engagements with regional stakeholders, has been instrumental in achieving measurable results.</w:t>
      </w:r>
    </w:p>
    <w:bookmarkEnd w:id="21"/>
    <w:bookmarkStart w:id="22" w:name="professional-expertise"/>
    <w:p>
      <w:pPr>
        <w:pStyle w:val="Heading2"/>
      </w:pPr>
      <w:r>
        <w:t xml:space="preserve">Professional Expertise</w:t>
      </w:r>
    </w:p>
    <w:p>
      <w:pPr>
        <w:pStyle w:val="FirstParagraph"/>
      </w:pPr>
      <w:r>
        <w:t xml:space="preserve">With a career spanning over 12 years in sales leadership roles, I have consistently delivered exceptional performance. As a Sales Executive at XYZ Solutions, I led a team of 15 to achieve a 30% year-over-year increase in revenue, exceeding targets by 45%. My approach focuses on data-driven decision-making, personalized client engagement, and fostering long-term partnerships. For instance, I implemented a CRM strategy that streamlined lead generation processes, resulting in a 20% improvement in conversion rates. These achievements were recognized with the “Top Sales Performance Award” at my previous organization.</w:t>
      </w:r>
    </w:p>
    <w:p>
      <w:pPr>
        <w:pStyle w:val="BodyText"/>
      </w:pPr>
      <w:r>
        <w:t xml:space="preserve">My expertise extends beyond numbers. I have spearheaded market expansion initiatives in Mexico City by identifying emerging trends and aligning them with client needs. For example, during a period of economic uncertainty, I restructured our product offerings to emphasize cost-effective solutions, which not only retained key clients but also attracted new ones from the technology and manufacturing sectors. This adaptability has been a hallmark of my career, enabling me to thrive in both stable and volatile markets.</w:t>
      </w:r>
    </w:p>
    <w:bookmarkEnd w:id="22"/>
    <w:bookmarkStart w:id="23" w:name="understanding-the-sales-executive-role"/>
    <w:p>
      <w:pPr>
        <w:pStyle w:val="Heading2"/>
      </w:pPr>
      <w:r>
        <w:t xml:space="preserve">Understanding the Sales Executive Role</w:t>
      </w:r>
    </w:p>
    <w:p>
      <w:pPr>
        <w:pStyle w:val="FirstParagraph"/>
      </w:pPr>
      <w:r>
        <w:t xml:space="preserve">The role of a Sales Executive in Mexico City is multifaceted, requiring a balance of strategic thinking, cultural sensitivity, and operational excellence. I am particularly drawn to ABC Corporation’s commitment to innovation and its reputation as a leader in [industry-specific context]. My experience in managing cross-functional teams and collaborating with stakeholders at all levels has prepared me to contribute effectively to your sales operations. In my previous role, I successfully managed a portfolio of 50+ high-value clients, maintaining a 95% retention rate while driving annual revenue growth of 25%.</w:t>
      </w:r>
    </w:p>
    <w:p>
      <w:pPr>
        <w:pStyle w:val="BodyText"/>
      </w:pPr>
      <w:r>
        <w:t xml:space="preserve">One of my core strengths is my ability to translate market insights into actionable strategies. In Mexico City’s competitive environment, this means staying attuned to local regulations, consumer preferences, and industry-specific challenges. For instance, I once identified a gap in the healthcare sector’s digital adoption and partnered with our product team to develop a tailored solution that became a top seller within six months. This proactive approach has consistently positioned me as a valuable asset to my employers.</w:t>
      </w:r>
    </w:p>
    <w:bookmarkEnd w:id="23"/>
    <w:bookmarkStart w:id="24" w:name="why-abc-corporation"/>
    <w:p>
      <w:pPr>
        <w:pStyle w:val="Heading2"/>
      </w:pPr>
      <w:r>
        <w:t xml:space="preserve">Why ABC Corporation?</w:t>
      </w:r>
    </w:p>
    <w:p>
      <w:pPr>
        <w:pStyle w:val="FirstParagraph"/>
      </w:pPr>
      <w:r>
        <w:t xml:space="preserve">I am particularly excited about the opportunity to join ABC Corporation because of its forward-thinking vision and dedication to excellence. Mexico City’s status as a commercial and financial powerhouse makes it an ideal location for groundbreaking sales initiatives. I am confident that my track record of driving growth, combined with my passion for building relationships, aligns perfectly with your company’s goals. I am eager to bring my skills in negotiation, market analysis, and team leadership to contribute to ABC Corporation’s continued success.</w:t>
      </w:r>
    </w:p>
    <w:bookmarkEnd w:id="24"/>
    <w:bookmarkStart w:id="25" w:name="conclusion"/>
    <w:p>
      <w:pPr>
        <w:pStyle w:val="Heading2"/>
      </w:pPr>
      <w:r>
        <w:t xml:space="preserve">Conclusion</w:t>
      </w:r>
    </w:p>
    <w:p>
      <w:pPr>
        <w:pStyle w:val="FirstParagraph"/>
      </w:pPr>
      <w:r>
        <w:t xml:space="preserve">In conclusion, I would welcome the opportunity to discuss how my background as a Sales Executive can benefit ABC Corporation Mexico in Mexico City. My experience in navigating complex markets, coupled with my commitment to client satisfaction and organizational growth, makes me an ideal candidate for this role. I am available at your earliest convenience for an interview and am happy to provide additional information about my qualifications.</w:t>
      </w:r>
    </w:p>
    <w:p>
      <w:pPr>
        <w:pStyle w:val="BodyText"/>
      </w:pPr>
      <w:r>
        <w:t xml:space="preserve">Thank you for considering my application. I look forward to the possibility of contributing to ABC Corporation’s legacy of excellence in Mexico City.</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cp:keywords/>
  <dcterms:created xsi:type="dcterms:W3CDTF">2026-07-21T14:52:46Z</dcterms:created>
  <dcterms:modified xsi:type="dcterms:W3CDTF">2026-07-21T14:52:46Z</dcterms:modified>
</cp:coreProperties>
</file>

<file path=docProps/custom.xml><?xml version="1.0" encoding="utf-8"?>
<Properties xmlns="http://schemas.openxmlformats.org/officeDocument/2006/custom-properties" xmlns:vt="http://schemas.openxmlformats.org/officeDocument/2006/docPropsVTypes"/>
</file>